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Investore Property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9"/>
        <w:gridCol w:w="565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912 269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investoreproperty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5F86481" w:rsidR="00661C78" w:rsidRDefault="00AE7BB6">
      <w:r>
        <w:rPr>
          <w:noProof/>
        </w:rPr>
        <w:drawing>
          <wp:inline distT="0" distB="0" distL="0" distR="0" wp14:anchorId="5632662C" wp14:editId="17FD92E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E7BB6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2</Characters>
  <Application>Microsoft Office Word</Application>
  <DocSecurity>0</DocSecurity>
  <Lines>1</Lines>
  <Paragraphs>1</Paragraphs>
  <ScaleCrop>false</ScaleCrop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